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48EDF" w14:textId="4BFF3395" w:rsidR="003C40D8" w:rsidRPr="005F3F34" w:rsidRDefault="003C40D8" w:rsidP="00081BBD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p w14:paraId="57FBFBE4" w14:textId="77777777" w:rsidR="002B271A" w:rsidRDefault="002B271A" w:rsidP="00DE5EEB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13E3936F" w14:textId="08A18E6F" w:rsidR="00081BBD" w:rsidRDefault="00081BBD" w:rsidP="002B271A">
      <w:pPr>
        <w:ind w:left="284"/>
        <w:jc w:val="center"/>
        <w:rPr>
          <w:rFonts w:ascii="Constantia" w:hAnsi="Constantia" w:cs="Arial"/>
          <w:b/>
          <w:color w:val="FF0000"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PLAN TRZYLETNICH STUDIÓW </w:t>
      </w:r>
      <w:r w:rsidRPr="00EA48DC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="001C00C8" w:rsidRPr="002761C6">
        <w:rPr>
          <w:rFonts w:ascii="Constantia" w:hAnsi="Constantia" w:cs="Arial"/>
          <w:b/>
          <w:lang w:val="pl-PL"/>
        </w:rPr>
        <w:t>DL</w:t>
      </w:r>
      <w:r w:rsidR="006E2A69" w:rsidRPr="002761C6">
        <w:rPr>
          <w:rFonts w:ascii="Constantia" w:hAnsi="Constantia" w:cs="Arial"/>
          <w:b/>
          <w:lang w:val="pl-PL"/>
        </w:rPr>
        <w:t>A</w:t>
      </w:r>
      <w:r w:rsidRPr="002761C6">
        <w:rPr>
          <w:rFonts w:ascii="Constantia" w:hAnsi="Constantia" w:cs="Arial"/>
          <w:b/>
          <w:lang w:val="pl-PL"/>
        </w:rPr>
        <w:t xml:space="preserve"> KIERUNKU </w:t>
      </w:r>
      <w:r w:rsidRPr="00EA48DC">
        <w:rPr>
          <w:rFonts w:ascii="Constantia" w:hAnsi="Constantia" w:cs="Arial"/>
          <w:b/>
          <w:color w:val="FF0000"/>
          <w:lang w:val="pl-PL"/>
        </w:rPr>
        <w:t>FILOLOGIA KOREAŃSKA</w:t>
      </w:r>
    </w:p>
    <w:p w14:paraId="63813731" w14:textId="0EAA0D67" w:rsidR="00A86A81" w:rsidRPr="002761C6" w:rsidRDefault="00EA48DC" w:rsidP="001C00C8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 </w:t>
      </w:r>
      <w:r w:rsidR="00B922BD" w:rsidRPr="002761C6">
        <w:rPr>
          <w:rFonts w:ascii="Constantia" w:hAnsi="Constantia" w:cs="Arial"/>
          <w:b/>
          <w:lang w:val="pl-PL"/>
        </w:rPr>
        <w:t>(</w:t>
      </w:r>
      <w:r w:rsidR="001F38D4">
        <w:rPr>
          <w:rFonts w:ascii="Constantia" w:hAnsi="Constantia" w:cs="Arial"/>
          <w:b/>
          <w:color w:val="FF0000"/>
          <w:lang w:val="pl-PL"/>
        </w:rPr>
        <w:t>S</w:t>
      </w:r>
      <w:r w:rsidR="00FA4F50" w:rsidRPr="00526A48">
        <w:rPr>
          <w:rFonts w:ascii="Constantia" w:hAnsi="Constantia" w:cs="Arial"/>
          <w:b/>
          <w:color w:val="FF0000"/>
          <w:lang w:val="pl-PL"/>
        </w:rPr>
        <w:t xml:space="preserve">tudia </w:t>
      </w:r>
      <w:r w:rsidR="00526A48" w:rsidRPr="00526A48">
        <w:rPr>
          <w:rFonts w:ascii="Constantia" w:hAnsi="Constantia" w:cs="Arial"/>
          <w:b/>
          <w:color w:val="FF0000"/>
          <w:lang w:val="pl-PL"/>
        </w:rPr>
        <w:t>nie</w:t>
      </w:r>
      <w:r w:rsidR="00FA4F50" w:rsidRPr="00526A48">
        <w:rPr>
          <w:rFonts w:ascii="Constantia" w:hAnsi="Constantia" w:cs="Arial"/>
          <w:b/>
          <w:color w:val="FF0000"/>
          <w:lang w:val="pl-PL"/>
        </w:rPr>
        <w:t xml:space="preserve">stacjonarne </w:t>
      </w:r>
      <w:r w:rsidR="00FA4F50" w:rsidRPr="002761C6">
        <w:rPr>
          <w:rFonts w:ascii="Constantia" w:hAnsi="Constantia" w:cs="Arial"/>
          <w:b/>
          <w:lang w:val="pl-PL"/>
        </w:rPr>
        <w:t>o profilu ogólnoakademickim</w:t>
      </w:r>
      <w:r w:rsidR="00B922BD" w:rsidRPr="002761C6">
        <w:rPr>
          <w:rFonts w:ascii="Constantia" w:hAnsi="Constantia" w:cs="Arial"/>
          <w:b/>
          <w:lang w:val="pl-PL"/>
        </w:rPr>
        <w:t>)</w:t>
      </w:r>
    </w:p>
    <w:p w14:paraId="21052F59" w14:textId="77777777" w:rsidR="00081BBD" w:rsidRPr="002761C6" w:rsidRDefault="00081BBD" w:rsidP="00AE4625">
      <w:pPr>
        <w:jc w:val="both"/>
        <w:rPr>
          <w:rFonts w:ascii="Cambria" w:hAnsi="Cambria" w:cs="Arial"/>
          <w:sz w:val="20"/>
          <w:szCs w:val="20"/>
          <w:lang w:val="pl-PL"/>
        </w:rPr>
      </w:pPr>
    </w:p>
    <w:p w14:paraId="0F04578E" w14:textId="77777777" w:rsidR="00EA5A45" w:rsidRPr="002761C6" w:rsidRDefault="00EA5A45" w:rsidP="003C40D8">
      <w:pPr>
        <w:tabs>
          <w:tab w:val="left" w:pos="426"/>
        </w:tabs>
        <w:jc w:val="both"/>
        <w:rPr>
          <w:rFonts w:asciiTheme="majorHAnsi" w:hAnsiTheme="majorHAnsi" w:cs="Arial"/>
          <w:sz w:val="20"/>
          <w:szCs w:val="20"/>
          <w:lang w:val="pl-PL"/>
        </w:rPr>
      </w:pPr>
    </w:p>
    <w:p w14:paraId="6B1E6088" w14:textId="06E79C5C" w:rsidR="00EA5A45" w:rsidRPr="002761C6" w:rsidRDefault="00E13CBD" w:rsidP="003C40D8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I ROK</w:t>
      </w:r>
    </w:p>
    <w:p w14:paraId="59DB7A94" w14:textId="77777777" w:rsidR="003C40D8" w:rsidRPr="002761C6" w:rsidRDefault="003C40D8" w:rsidP="003C40D8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91002E" w:rsidRPr="002761C6" w14:paraId="6688A1C4" w14:textId="77777777" w:rsidTr="00B51F7D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53FA6C7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proofErr w:type="spellStart"/>
            <w:r w:rsidRPr="002761C6">
              <w:rPr>
                <w:rFonts w:ascii="Cambria" w:hAnsi="Cambria" w:cs="Arial"/>
                <w:sz w:val="16"/>
                <w:szCs w:val="16"/>
              </w:rPr>
              <w:t>Lp</w:t>
            </w:r>
            <w:proofErr w:type="spellEnd"/>
            <w:r w:rsidRPr="002761C6">
              <w:rPr>
                <w:rFonts w:ascii="Cambria" w:hAnsi="Cambria" w:cs="Arial"/>
                <w:sz w:val="16"/>
                <w:szCs w:val="16"/>
              </w:rPr>
              <w:t>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4920C064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Nazwa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08819306" w14:textId="3ADC811F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6DF206B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  <w:proofErr w:type="spellEnd"/>
          </w:p>
          <w:p w14:paraId="78F8D43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7CF299FF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Ćwiczenia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>/</w:t>
            </w:r>
          </w:p>
          <w:p w14:paraId="020ABF41" w14:textId="2F75C3F3" w:rsidR="0091002E" w:rsidRPr="002761C6" w:rsidRDefault="00553F81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  <w:proofErr w:type="spellEnd"/>
          </w:p>
          <w:p w14:paraId="7157DE94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26AE476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Forma </w:t>
            </w: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zaliczenia</w:t>
            </w:r>
            <w:proofErr w:type="spellEnd"/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9CB47A6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Punkty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 ECTS</w:t>
            </w:r>
          </w:p>
        </w:tc>
      </w:tr>
      <w:tr w:rsidR="0091002E" w:rsidRPr="002761C6" w14:paraId="351BD537" w14:textId="77777777" w:rsidTr="00B51F7D">
        <w:tc>
          <w:tcPr>
            <w:tcW w:w="494" w:type="dxa"/>
            <w:shd w:val="clear" w:color="auto" w:fill="auto"/>
            <w:vAlign w:val="center"/>
          </w:tcPr>
          <w:p w14:paraId="22B2D3B7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4170E275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22AC6737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00721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B2680C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7EFFFCA2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D8BBE9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91002E" w:rsidRPr="002761C6" w14:paraId="2098D3DB" w14:textId="77777777" w:rsidTr="00B51F7D">
        <w:tc>
          <w:tcPr>
            <w:tcW w:w="494" w:type="dxa"/>
            <w:shd w:val="clear" w:color="auto" w:fill="auto"/>
          </w:tcPr>
          <w:p w14:paraId="07CF6C76" w14:textId="77777777" w:rsidR="0091002E" w:rsidRPr="002761C6" w:rsidRDefault="0091002E" w:rsidP="00B51F7D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3B80974D" w14:textId="50574A7A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Praktyczn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nau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4F3933CC" w14:textId="3D0D2BE8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6084F63E" w14:textId="07D58D4E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7E7A042" w14:textId="5E0253F9" w:rsidR="0091002E" w:rsidRPr="002761C6" w:rsidRDefault="00526A48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40</w:t>
            </w:r>
            <w:r w:rsidR="005E26C2">
              <w:rPr>
                <w:rFonts w:ascii="Constantia" w:hAnsi="Constantia"/>
                <w:sz w:val="22"/>
                <w:szCs w:val="22"/>
              </w:rPr>
              <w:t xml:space="preserve"> (120+120)</w:t>
            </w:r>
          </w:p>
        </w:tc>
        <w:tc>
          <w:tcPr>
            <w:tcW w:w="2378" w:type="dxa"/>
            <w:shd w:val="clear" w:color="auto" w:fill="auto"/>
          </w:tcPr>
          <w:p w14:paraId="49FA9B45" w14:textId="64AE7C4E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E237052" w14:textId="2DD087BD" w:rsidR="0091002E" w:rsidRPr="002761C6" w:rsidRDefault="00526A48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6</w:t>
            </w:r>
          </w:p>
        </w:tc>
      </w:tr>
      <w:tr w:rsidR="0091002E" w:rsidRPr="002761C6" w14:paraId="6BA3A7B7" w14:textId="77777777" w:rsidTr="00B51F7D">
        <w:tc>
          <w:tcPr>
            <w:tcW w:w="494" w:type="dxa"/>
            <w:shd w:val="clear" w:color="auto" w:fill="auto"/>
          </w:tcPr>
          <w:p w14:paraId="220438C6" w14:textId="77777777" w:rsidR="0091002E" w:rsidRPr="002761C6" w:rsidRDefault="0091002E" w:rsidP="00B51F7D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702D0F5" w14:textId="1EA1F789" w:rsidR="0091002E" w:rsidRPr="002761C6" w:rsidRDefault="009214D7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>
              <w:rPr>
                <w:rFonts w:ascii="Constantia" w:hAnsi="Constantia"/>
                <w:sz w:val="22"/>
                <w:szCs w:val="22"/>
              </w:rPr>
              <w:t>Język</w:t>
            </w:r>
            <w:proofErr w:type="spellEnd"/>
            <w:r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tantia" w:hAnsi="Constantia"/>
                <w:sz w:val="22"/>
                <w:szCs w:val="22"/>
              </w:rPr>
              <w:t>angielski</w:t>
            </w:r>
            <w:proofErr w:type="spellEnd"/>
          </w:p>
        </w:tc>
        <w:tc>
          <w:tcPr>
            <w:tcW w:w="1134" w:type="dxa"/>
          </w:tcPr>
          <w:p w14:paraId="6217165A" w14:textId="3D5A2645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2AC1623F" w14:textId="269AB0AB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7E2E5C6" w14:textId="2D94ECA8" w:rsidR="0091002E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90</w:t>
            </w:r>
            <w:r w:rsidR="005E26C2">
              <w:rPr>
                <w:rFonts w:ascii="Constantia" w:hAnsi="Constantia"/>
                <w:sz w:val="22"/>
                <w:szCs w:val="22"/>
              </w:rPr>
              <w:t xml:space="preserve"> (60+30)</w:t>
            </w:r>
          </w:p>
        </w:tc>
        <w:tc>
          <w:tcPr>
            <w:tcW w:w="2378" w:type="dxa"/>
            <w:shd w:val="clear" w:color="auto" w:fill="auto"/>
          </w:tcPr>
          <w:p w14:paraId="2A773F62" w14:textId="5C8B75BD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BC76612" w14:textId="23015394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B173C" w:rsidRPr="002761C6" w14:paraId="201BA8B3" w14:textId="77777777" w:rsidTr="00B51F7D">
        <w:tc>
          <w:tcPr>
            <w:tcW w:w="494" w:type="dxa"/>
            <w:shd w:val="clear" w:color="auto" w:fill="auto"/>
          </w:tcPr>
          <w:p w14:paraId="0065F5E5" w14:textId="77777777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62970092" w14:textId="2C62DB6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stęp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nistyki</w:t>
            </w:r>
            <w:proofErr w:type="spellEnd"/>
          </w:p>
        </w:tc>
        <w:tc>
          <w:tcPr>
            <w:tcW w:w="1134" w:type="dxa"/>
          </w:tcPr>
          <w:p w14:paraId="55FDCB96" w14:textId="14E8E2C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4782CF6" w14:textId="4A0E5C53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1618953" w14:textId="3D4813F9" w:rsidR="00CB173C" w:rsidRPr="002761C6" w:rsidRDefault="000240D5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0EA2299C" w14:textId="43B34886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7E230249" w14:textId="0AD320C1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B173C" w:rsidRPr="002761C6" w14:paraId="1285D80C" w14:textId="77777777" w:rsidTr="00B51F7D">
        <w:tc>
          <w:tcPr>
            <w:tcW w:w="494" w:type="dxa"/>
            <w:shd w:val="clear" w:color="auto" w:fill="auto"/>
          </w:tcPr>
          <w:p w14:paraId="6023B05E" w14:textId="37044B37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54320214" w14:textId="6786F49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stęp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oznawstwa</w:t>
            </w:r>
            <w:proofErr w:type="spellEnd"/>
          </w:p>
        </w:tc>
        <w:tc>
          <w:tcPr>
            <w:tcW w:w="1134" w:type="dxa"/>
          </w:tcPr>
          <w:p w14:paraId="1D86A3BE" w14:textId="50E9E703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514467C5" w14:textId="2258CD55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484DCFCD" w14:textId="2CA9B1F4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18BD08A9" w14:textId="018521C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701FE4F" w14:textId="3A2E450F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B173C" w:rsidRPr="002761C6" w14:paraId="7AE59090" w14:textId="77777777" w:rsidTr="00B51F7D">
        <w:tc>
          <w:tcPr>
            <w:tcW w:w="494" w:type="dxa"/>
            <w:shd w:val="clear" w:color="auto" w:fill="auto"/>
          </w:tcPr>
          <w:p w14:paraId="33BDF271" w14:textId="3AC65E76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190AA7BA" w14:textId="3F63768A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stęp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literaturoznawstwa</w:t>
            </w:r>
            <w:proofErr w:type="spellEnd"/>
          </w:p>
        </w:tc>
        <w:tc>
          <w:tcPr>
            <w:tcW w:w="1134" w:type="dxa"/>
          </w:tcPr>
          <w:p w14:paraId="48D159C5" w14:textId="22504D5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</w:t>
            </w:r>
            <w:r w:rsidR="009214D7"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226DB42F" w14:textId="014E05DA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158" w:type="dxa"/>
            <w:shd w:val="clear" w:color="auto" w:fill="auto"/>
          </w:tcPr>
          <w:p w14:paraId="65A62BD7" w14:textId="3CFCE3E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3F161106" w14:textId="552433AC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C97E97F" w14:textId="18727A08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CB173C" w:rsidRPr="002761C6" w14:paraId="217B89BB" w14:textId="77777777" w:rsidTr="00B51F7D">
        <w:tc>
          <w:tcPr>
            <w:tcW w:w="494" w:type="dxa"/>
            <w:shd w:val="clear" w:color="auto" w:fill="auto"/>
          </w:tcPr>
          <w:p w14:paraId="53E7E5F0" w14:textId="6722BAC5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026D0B52" w14:textId="65C772DC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Filozofia</w:t>
            </w:r>
            <w:proofErr w:type="spellEnd"/>
          </w:p>
        </w:tc>
        <w:tc>
          <w:tcPr>
            <w:tcW w:w="1134" w:type="dxa"/>
          </w:tcPr>
          <w:p w14:paraId="2C58082E" w14:textId="713C6745" w:rsidR="00CB173C" w:rsidRPr="002761C6" w:rsidRDefault="005E26C2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483E99D0" w14:textId="7AE588E9" w:rsidR="00CB173C" w:rsidRPr="002761C6" w:rsidRDefault="009214D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249FADE3" w14:textId="6C4B9C9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217F5E52" w14:textId="0FDA3D5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E522C55" w14:textId="096D2ECF" w:rsidR="00CB173C" w:rsidRPr="002761C6" w:rsidRDefault="005E26C2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CB173C" w:rsidRPr="002761C6" w14:paraId="67725F78" w14:textId="77777777" w:rsidTr="00B51F7D">
        <w:tc>
          <w:tcPr>
            <w:tcW w:w="494" w:type="dxa"/>
            <w:shd w:val="clear" w:color="auto" w:fill="auto"/>
          </w:tcPr>
          <w:p w14:paraId="1B5F7E0A" w14:textId="3A63F29B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3972F477" w14:textId="2DCDF25D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Wprowad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do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sinogramów</w:t>
            </w:r>
            <w:proofErr w:type="spellEnd"/>
          </w:p>
        </w:tc>
        <w:tc>
          <w:tcPr>
            <w:tcW w:w="1134" w:type="dxa"/>
          </w:tcPr>
          <w:p w14:paraId="0A1940DE" w14:textId="61B5D08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5DA2AA4" w14:textId="1D93821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DA28C94" w14:textId="2551CE85" w:rsidR="00CB173C" w:rsidRPr="002761C6" w:rsidRDefault="005E26C2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6000EFBA" w14:textId="4CBD1C5A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EF99268" w14:textId="571B5F09" w:rsidR="00CB173C" w:rsidRPr="002761C6" w:rsidRDefault="005E26C2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902ABA" w:rsidRPr="002761C6" w14:paraId="17EE712D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43A37238" w14:textId="2991CBB3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 roku)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E7E6E6" w:themeFill="background2"/>
            <w:vAlign w:val="center"/>
          </w:tcPr>
          <w:p w14:paraId="23EB9113" w14:textId="4EAC92C9" w:rsidR="00902ABA" w:rsidRPr="007668CE" w:rsidRDefault="005E26C2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75</w:t>
            </w:r>
          </w:p>
        </w:tc>
        <w:tc>
          <w:tcPr>
            <w:tcW w:w="2158" w:type="dxa"/>
            <w:tcBorders>
              <w:top w:val="single" w:sz="12" w:space="0" w:color="auto"/>
            </w:tcBorders>
            <w:shd w:val="clear" w:color="auto" w:fill="E7E6E6" w:themeFill="background2"/>
            <w:vAlign w:val="center"/>
          </w:tcPr>
          <w:p w14:paraId="6CBA6D8A" w14:textId="18F63FF2" w:rsidR="00902ABA" w:rsidRPr="007668CE" w:rsidRDefault="009B28A2" w:rsidP="005E26C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360</w:t>
            </w:r>
          </w:p>
        </w:tc>
        <w:tc>
          <w:tcPr>
            <w:tcW w:w="2378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5F7AE8C" w14:textId="34984828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49F004A1" w14:textId="2B98637A" w:rsidR="00902ABA" w:rsidRPr="002761C6" w:rsidRDefault="005E26C2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902ABA" w:rsidRPr="002761C6" w14:paraId="2808FF6D" w14:textId="77777777" w:rsidTr="00E62B13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E7E6E6" w:themeFill="background2"/>
            <w:vAlign w:val="center"/>
          </w:tcPr>
          <w:p w14:paraId="29A5D9E1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auto"/>
            </w:tcBorders>
            <w:shd w:val="clear" w:color="auto" w:fill="E7E6E6" w:themeFill="background2"/>
            <w:vAlign w:val="center"/>
          </w:tcPr>
          <w:p w14:paraId="5AA455DE" w14:textId="0DB4C15A" w:rsidR="00902ABA" w:rsidRPr="007668CE" w:rsidRDefault="009B28A2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  <w:t>435</w:t>
            </w:r>
          </w:p>
        </w:tc>
        <w:tc>
          <w:tcPr>
            <w:tcW w:w="2378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D7F0A46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3DBA1D76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31789946" w14:textId="77777777" w:rsidR="003C40D8" w:rsidRPr="002761C6" w:rsidRDefault="003C40D8" w:rsidP="003C40D8">
      <w:pPr>
        <w:jc w:val="both"/>
        <w:rPr>
          <w:rFonts w:ascii="Cambria" w:hAnsi="Cambria"/>
          <w:sz w:val="8"/>
          <w:szCs w:val="8"/>
          <w:lang w:val="pl-PL"/>
        </w:rPr>
      </w:pPr>
    </w:p>
    <w:p w14:paraId="60AAC1A7" w14:textId="77777777" w:rsidR="006F056B" w:rsidRPr="002761C6" w:rsidRDefault="006F056B" w:rsidP="003C40D8">
      <w:pPr>
        <w:jc w:val="both"/>
        <w:rPr>
          <w:rFonts w:ascii="Cambria" w:hAnsi="Cambria"/>
          <w:sz w:val="16"/>
          <w:szCs w:val="16"/>
          <w:lang w:val="pl-PL"/>
        </w:rPr>
      </w:pPr>
    </w:p>
    <w:p w14:paraId="6C218B6F" w14:textId="77777777" w:rsidR="00E23E30" w:rsidRDefault="00E23E30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  <w:sectPr w:rsidR="00E23E30" w:rsidSect="004A7A7D">
          <w:headerReference w:type="default" r:id="rId7"/>
          <w:footerReference w:type="even" r:id="rId8"/>
          <w:footerReference w:type="default" r:id="rId9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</w:p>
    <w:p w14:paraId="6A3E4AA8" w14:textId="7046EDE6" w:rsidR="00084897" w:rsidRPr="002761C6" w:rsidRDefault="00084897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>I</w:t>
      </w:r>
      <w:r w:rsidR="002A7403" w:rsidRPr="002761C6">
        <w:rPr>
          <w:rFonts w:ascii="Constantia" w:hAnsi="Constantia" w:cs="Arial"/>
          <w:b/>
          <w:lang w:val="pl-PL"/>
        </w:rPr>
        <w:t>I</w:t>
      </w:r>
      <w:r w:rsidRPr="002761C6">
        <w:rPr>
          <w:rFonts w:ascii="Constantia" w:hAnsi="Constantia" w:cs="Arial"/>
          <w:b/>
          <w:lang w:val="pl-PL"/>
        </w:rPr>
        <w:t xml:space="preserve"> ROK</w:t>
      </w:r>
    </w:p>
    <w:p w14:paraId="72C30677" w14:textId="77777777" w:rsidR="00084897" w:rsidRPr="002761C6" w:rsidRDefault="00084897" w:rsidP="00084897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084897" w:rsidRPr="002761C6" w14:paraId="112A1D61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3EDBF19A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proofErr w:type="spellStart"/>
            <w:r w:rsidRPr="002761C6">
              <w:rPr>
                <w:rFonts w:ascii="Cambria" w:hAnsi="Cambria" w:cs="Arial"/>
                <w:sz w:val="16"/>
                <w:szCs w:val="16"/>
              </w:rPr>
              <w:t>Lp</w:t>
            </w:r>
            <w:proofErr w:type="spellEnd"/>
            <w:r w:rsidRPr="002761C6">
              <w:rPr>
                <w:rFonts w:ascii="Cambria" w:hAnsi="Cambria" w:cs="Arial"/>
                <w:sz w:val="16"/>
                <w:szCs w:val="16"/>
              </w:rPr>
              <w:t>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16D069DA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Nazwa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54799FEB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58F8DE66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  <w:proofErr w:type="spellEnd"/>
          </w:p>
          <w:p w14:paraId="5E78DBB3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5D914A67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Ćwiczenia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>/</w:t>
            </w:r>
          </w:p>
          <w:p w14:paraId="29E02C3C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  <w:proofErr w:type="spellEnd"/>
          </w:p>
          <w:p w14:paraId="180DB2F8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2761C6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60979E45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Forma </w:t>
            </w: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zaliczenia</w:t>
            </w:r>
            <w:proofErr w:type="spellEnd"/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339FB687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2761C6">
              <w:rPr>
                <w:rFonts w:ascii="Cambria" w:hAnsi="Cambria" w:cs="Arial"/>
                <w:b/>
                <w:sz w:val="22"/>
                <w:szCs w:val="22"/>
              </w:rPr>
              <w:t>Punkty</w:t>
            </w:r>
            <w:proofErr w:type="spellEnd"/>
            <w:r w:rsidRPr="002761C6">
              <w:rPr>
                <w:rFonts w:ascii="Cambria" w:hAnsi="Cambria" w:cs="Arial"/>
                <w:b/>
                <w:sz w:val="22"/>
                <w:szCs w:val="22"/>
              </w:rPr>
              <w:t xml:space="preserve"> ECTS</w:t>
            </w:r>
          </w:p>
        </w:tc>
      </w:tr>
      <w:tr w:rsidR="00084897" w:rsidRPr="002761C6" w14:paraId="12EFD495" w14:textId="77777777" w:rsidTr="002B25A8">
        <w:tc>
          <w:tcPr>
            <w:tcW w:w="494" w:type="dxa"/>
            <w:shd w:val="clear" w:color="auto" w:fill="auto"/>
            <w:vAlign w:val="center"/>
          </w:tcPr>
          <w:p w14:paraId="17B5DEE5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3734A3B3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7978DFD1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D2F544E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0BC20616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2D7033FD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4873B04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C542DA" w:rsidRPr="002761C6" w14:paraId="14821898" w14:textId="77777777" w:rsidTr="002B25A8">
        <w:tc>
          <w:tcPr>
            <w:tcW w:w="494" w:type="dxa"/>
            <w:shd w:val="clear" w:color="auto" w:fill="auto"/>
          </w:tcPr>
          <w:p w14:paraId="15BB2096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46DDE6C5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Praktyczn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nau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49EAE9F5" w14:textId="0209E06B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541E4667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87FB490" w14:textId="2A40E9F2" w:rsidR="00C542DA" w:rsidRPr="002761C6" w:rsidRDefault="005E26C2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40 (120+120)</w:t>
            </w:r>
          </w:p>
        </w:tc>
        <w:tc>
          <w:tcPr>
            <w:tcW w:w="2378" w:type="dxa"/>
            <w:shd w:val="clear" w:color="auto" w:fill="auto"/>
          </w:tcPr>
          <w:p w14:paraId="463EB54E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EBE45A1" w14:textId="3E2D7AB0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0</w:t>
            </w:r>
          </w:p>
        </w:tc>
      </w:tr>
      <w:tr w:rsidR="00C542DA" w:rsidRPr="002761C6" w14:paraId="01D76637" w14:textId="77777777" w:rsidTr="002B25A8">
        <w:tc>
          <w:tcPr>
            <w:tcW w:w="494" w:type="dxa"/>
            <w:shd w:val="clear" w:color="auto" w:fill="auto"/>
          </w:tcPr>
          <w:p w14:paraId="5DF6304C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48A7AC79" w14:textId="00BE6264" w:rsidR="00C542DA" w:rsidRPr="002761C6" w:rsidRDefault="005E26C2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>
              <w:rPr>
                <w:rFonts w:ascii="Constantia" w:hAnsi="Constantia"/>
                <w:sz w:val="22"/>
                <w:szCs w:val="22"/>
              </w:rPr>
              <w:t>Język</w:t>
            </w:r>
            <w:proofErr w:type="spellEnd"/>
            <w:r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tantia" w:hAnsi="Constantia"/>
                <w:sz w:val="22"/>
                <w:szCs w:val="22"/>
              </w:rPr>
              <w:t>angielski</w:t>
            </w:r>
            <w:proofErr w:type="spellEnd"/>
          </w:p>
        </w:tc>
        <w:tc>
          <w:tcPr>
            <w:tcW w:w="1134" w:type="dxa"/>
          </w:tcPr>
          <w:p w14:paraId="63908821" w14:textId="2E123EC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3AC34297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FDE6435" w14:textId="70D60CB0" w:rsidR="00C542DA" w:rsidRPr="002761C6" w:rsidRDefault="005E26C2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90 (60+30)</w:t>
            </w:r>
          </w:p>
        </w:tc>
        <w:tc>
          <w:tcPr>
            <w:tcW w:w="2378" w:type="dxa"/>
            <w:shd w:val="clear" w:color="auto" w:fill="auto"/>
          </w:tcPr>
          <w:p w14:paraId="41B73ECA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DF096D6" w14:textId="3442B30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542DA" w:rsidRPr="002761C6" w14:paraId="21B4BA82" w14:textId="77777777" w:rsidTr="002B25A8">
        <w:tc>
          <w:tcPr>
            <w:tcW w:w="494" w:type="dxa"/>
            <w:shd w:val="clear" w:color="auto" w:fill="auto"/>
          </w:tcPr>
          <w:p w14:paraId="3F78F09F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1DB3D6C9" w14:textId="5EE68D36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Histori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literatury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j</w:t>
            </w:r>
            <w:proofErr w:type="spellEnd"/>
          </w:p>
        </w:tc>
        <w:tc>
          <w:tcPr>
            <w:tcW w:w="1134" w:type="dxa"/>
          </w:tcPr>
          <w:p w14:paraId="1743B164" w14:textId="35DB43A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1AF91109" w14:textId="7D93D855" w:rsidR="00C542DA" w:rsidRPr="002761C6" w:rsidRDefault="0075262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00F5997" w14:textId="7243E396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47ECCF18" w14:textId="7B0862E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62D1B25E" w14:textId="096CC826" w:rsidR="00C542DA" w:rsidRPr="002761C6" w:rsidRDefault="0075262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2</w:t>
            </w:r>
          </w:p>
        </w:tc>
      </w:tr>
      <w:tr w:rsidR="00C542DA" w:rsidRPr="002761C6" w14:paraId="0103C537" w14:textId="77777777" w:rsidTr="002B25A8">
        <w:tc>
          <w:tcPr>
            <w:tcW w:w="494" w:type="dxa"/>
            <w:shd w:val="clear" w:color="auto" w:fill="auto"/>
          </w:tcPr>
          <w:p w14:paraId="2D63D875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6A73C210" w14:textId="7CF355C3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Gramat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pisow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75E8DD8A" w14:textId="3D318440" w:rsidR="00C542DA" w:rsidRPr="002761C6" w:rsidRDefault="0075262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0187EF66" w14:textId="1BE3B160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6F7BDB2" w14:textId="1715C773" w:rsidR="00C542DA" w:rsidRPr="002761C6" w:rsidRDefault="0075262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793544DB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B9F8025" w14:textId="39B47B03" w:rsidR="00C542DA" w:rsidRPr="002761C6" w:rsidRDefault="009A509B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2</w:t>
            </w:r>
          </w:p>
        </w:tc>
      </w:tr>
      <w:tr w:rsidR="00C542DA" w:rsidRPr="002761C6" w14:paraId="38A1CB7A" w14:textId="77777777" w:rsidTr="002B25A8">
        <w:tc>
          <w:tcPr>
            <w:tcW w:w="494" w:type="dxa"/>
            <w:shd w:val="clear" w:color="auto" w:fill="auto"/>
          </w:tcPr>
          <w:p w14:paraId="08B1842F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1D28B134" w14:textId="6A25844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Historia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i</w:t>
            </w:r>
            <w:proofErr w:type="spellEnd"/>
          </w:p>
        </w:tc>
        <w:tc>
          <w:tcPr>
            <w:tcW w:w="1134" w:type="dxa"/>
          </w:tcPr>
          <w:p w14:paraId="3D22EAB9" w14:textId="6C68384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7F93A0B2" w14:textId="31191F61" w:rsidR="00C542DA" w:rsidRPr="002761C6" w:rsidRDefault="0075262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5</w:t>
            </w:r>
          </w:p>
        </w:tc>
        <w:tc>
          <w:tcPr>
            <w:tcW w:w="2158" w:type="dxa"/>
            <w:shd w:val="clear" w:color="auto" w:fill="auto"/>
          </w:tcPr>
          <w:p w14:paraId="5D88BAF5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179313A" w14:textId="5CFCADB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1627150" w14:textId="1C5CD8CC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2761C6" w14:paraId="6830249C" w14:textId="77777777" w:rsidTr="002B25A8">
        <w:tc>
          <w:tcPr>
            <w:tcW w:w="494" w:type="dxa"/>
            <w:shd w:val="clear" w:color="auto" w:fill="auto"/>
          </w:tcPr>
          <w:p w14:paraId="3207D0C1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70E03B5A" w14:textId="56DBA250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Realioznawstwo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koreańskie</w:t>
            </w:r>
            <w:proofErr w:type="spellEnd"/>
          </w:p>
        </w:tc>
        <w:tc>
          <w:tcPr>
            <w:tcW w:w="1134" w:type="dxa"/>
          </w:tcPr>
          <w:p w14:paraId="6551D139" w14:textId="2FAA9F8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0ED45658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3013142" w14:textId="1E942EF9" w:rsidR="00C542DA" w:rsidRPr="002761C6" w:rsidRDefault="0075262A" w:rsidP="006E7B8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5FCB68CC" w14:textId="785CDF7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9804051" w14:textId="5F93885C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A22E16" w14:paraId="4968A1FA" w14:textId="77777777" w:rsidTr="002B25A8">
        <w:tc>
          <w:tcPr>
            <w:tcW w:w="494" w:type="dxa"/>
            <w:shd w:val="clear" w:color="auto" w:fill="auto"/>
          </w:tcPr>
          <w:p w14:paraId="19F975ED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122DC53D" w14:textId="5C3D9388" w:rsidR="00C542DA" w:rsidRPr="002761C6" w:rsidRDefault="0075262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Akwizycja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</w:p>
        </w:tc>
        <w:tc>
          <w:tcPr>
            <w:tcW w:w="1134" w:type="dxa"/>
          </w:tcPr>
          <w:p w14:paraId="00F47B39" w14:textId="11D640D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3E27E6D0" w14:textId="048429BB" w:rsidR="00C542DA" w:rsidRPr="002761C6" w:rsidRDefault="0075262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158" w:type="dxa"/>
            <w:shd w:val="clear" w:color="auto" w:fill="auto"/>
          </w:tcPr>
          <w:p w14:paraId="1BCEA0BE" w14:textId="08E46EE9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0F95C88" w14:textId="5C7F510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2761C6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2761C6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595FC07F" w14:textId="2DEC8535" w:rsidR="00C542DA" w:rsidRPr="006E7B8A" w:rsidRDefault="0075262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793884" w:rsidRPr="00DA1AE7" w14:paraId="6491DFD5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000000"/>
            </w:tcBorders>
            <w:shd w:val="clear" w:color="auto" w:fill="E7E6E6" w:themeFill="background2"/>
            <w:vAlign w:val="center"/>
          </w:tcPr>
          <w:p w14:paraId="22B2EF09" w14:textId="27667339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 w:rsidR="00DA06E5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4588F314" w14:textId="3F95CF8B" w:rsidR="00793884" w:rsidRPr="007668CE" w:rsidRDefault="009B28A2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60</w:t>
            </w:r>
          </w:p>
        </w:tc>
        <w:tc>
          <w:tcPr>
            <w:tcW w:w="2158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31E212B2" w14:textId="3D1E4CF4" w:rsidR="00793884" w:rsidRPr="007668CE" w:rsidRDefault="009A509B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375</w:t>
            </w:r>
          </w:p>
        </w:tc>
        <w:tc>
          <w:tcPr>
            <w:tcW w:w="2378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8F3F4A1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51FCA6A5" w14:textId="43F6971E" w:rsidR="00793884" w:rsidRPr="00DA1AE7" w:rsidRDefault="009A509B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793884" w:rsidRPr="00DA1AE7" w14:paraId="7DC60F97" w14:textId="77777777" w:rsidTr="00E62B13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4B44CAB1" w14:textId="77777777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2920B9C0" w14:textId="03A20AFE" w:rsidR="00793884" w:rsidRPr="00DB3C2C" w:rsidRDefault="009B28A2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3</w:t>
            </w:r>
            <w:bookmarkStart w:id="0" w:name="_GoBack"/>
            <w:bookmarkEnd w:id="0"/>
            <w:r w:rsidR="009A509B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5</w:t>
            </w:r>
          </w:p>
        </w:tc>
        <w:tc>
          <w:tcPr>
            <w:tcW w:w="2378" w:type="dxa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6782BF3B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DEF3B63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2377B3F5" w14:textId="4DD79F5C" w:rsidR="00EA48DC" w:rsidRDefault="00EA48DC" w:rsidP="00E26090">
      <w:pPr>
        <w:tabs>
          <w:tab w:val="left" w:pos="426"/>
        </w:tabs>
        <w:rPr>
          <w:rFonts w:ascii="Constantia" w:hAnsi="Constantia" w:cs="Arial"/>
          <w:b/>
          <w:lang w:val="pl-PL"/>
        </w:rPr>
      </w:pPr>
    </w:p>
    <w:p w14:paraId="1A54C946" w14:textId="25F05FD6" w:rsidR="00270B60" w:rsidRPr="00D33C34" w:rsidRDefault="00270B60" w:rsidP="00270B60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D33C34">
        <w:rPr>
          <w:rFonts w:ascii="Constantia" w:hAnsi="Constantia" w:cs="Arial"/>
          <w:b/>
          <w:lang w:val="pl-PL"/>
        </w:rPr>
        <w:t>III ROK</w:t>
      </w:r>
    </w:p>
    <w:p w14:paraId="41BA3635" w14:textId="77777777" w:rsidR="00270B60" w:rsidRPr="00912D8A" w:rsidRDefault="00270B60" w:rsidP="00270B60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270B60" w:rsidRPr="00A22E16" w14:paraId="07E15B4F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1FBE5670" w14:textId="77777777" w:rsidR="00270B60" w:rsidRPr="00A74B6C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proofErr w:type="spellStart"/>
            <w:r w:rsidRPr="00A74B6C">
              <w:rPr>
                <w:rFonts w:ascii="Cambria" w:hAnsi="Cambria" w:cs="Arial"/>
                <w:sz w:val="16"/>
                <w:szCs w:val="16"/>
              </w:rPr>
              <w:t>Lp</w:t>
            </w:r>
            <w:proofErr w:type="spellEnd"/>
            <w:r w:rsidRPr="00A74B6C">
              <w:rPr>
                <w:rFonts w:ascii="Cambria" w:hAnsi="Cambria" w:cs="Arial"/>
                <w:sz w:val="16"/>
                <w:szCs w:val="16"/>
              </w:rPr>
              <w:t>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6406CF97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Nazwa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 </w:t>
            </w: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7456C9F1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  <w:proofErr w:type="spellEnd"/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08E0695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  <w:proofErr w:type="spellEnd"/>
          </w:p>
          <w:p w14:paraId="239F487D" w14:textId="77777777" w:rsidR="00270B60" w:rsidRPr="0091002E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30ACAC64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Ćwiczenia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>/</w:t>
            </w:r>
          </w:p>
          <w:p w14:paraId="6B5E4F05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  <w:proofErr w:type="spellEnd"/>
          </w:p>
          <w:p w14:paraId="1C0A52BA" w14:textId="77777777" w:rsidR="00270B60" w:rsidRPr="0091002E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liczba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 xml:space="preserve"> </w:t>
            </w:r>
            <w:proofErr w:type="spellStart"/>
            <w:r w:rsidRPr="0091002E">
              <w:rPr>
                <w:rFonts w:ascii="Cambria" w:hAnsi="Cambria" w:cs="Arial"/>
                <w:sz w:val="22"/>
                <w:szCs w:val="22"/>
              </w:rPr>
              <w:t>godzin</w:t>
            </w:r>
            <w:proofErr w:type="spellEnd"/>
            <w:r w:rsidRPr="0091002E">
              <w:rPr>
                <w:rFonts w:ascii="Cambria" w:hAnsi="Cambria" w:cs="Arial"/>
                <w:sz w:val="22"/>
                <w:szCs w:val="22"/>
              </w:rPr>
              <w:t>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5314703A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Forma </w:t>
            </w: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zaliczenia</w:t>
            </w:r>
            <w:proofErr w:type="spellEnd"/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22245EC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proofErr w:type="spellStart"/>
            <w:r w:rsidRPr="00BF1917">
              <w:rPr>
                <w:rFonts w:ascii="Cambria" w:hAnsi="Cambria" w:cs="Arial"/>
                <w:b/>
                <w:sz w:val="22"/>
                <w:szCs w:val="22"/>
              </w:rPr>
              <w:t>Punkty</w:t>
            </w:r>
            <w:proofErr w:type="spellEnd"/>
            <w:r w:rsidRPr="00BF1917">
              <w:rPr>
                <w:rFonts w:ascii="Cambria" w:hAnsi="Cambria" w:cs="Arial"/>
                <w:b/>
                <w:sz w:val="22"/>
                <w:szCs w:val="22"/>
              </w:rPr>
              <w:t xml:space="preserve"> ECTS</w:t>
            </w:r>
          </w:p>
        </w:tc>
      </w:tr>
      <w:tr w:rsidR="00270B60" w:rsidRPr="00A22E16" w14:paraId="19C7BDA5" w14:textId="77777777" w:rsidTr="002B25A8">
        <w:tc>
          <w:tcPr>
            <w:tcW w:w="494" w:type="dxa"/>
            <w:shd w:val="clear" w:color="auto" w:fill="auto"/>
            <w:vAlign w:val="center"/>
          </w:tcPr>
          <w:p w14:paraId="6B78A0BE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0DBB77F6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6BF5D13C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68E5D4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345D9BE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09BF452A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9CD0865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043868" w:rsidRPr="00A22E16" w14:paraId="54865CE2" w14:textId="77777777" w:rsidTr="002B25A8">
        <w:tc>
          <w:tcPr>
            <w:tcW w:w="494" w:type="dxa"/>
            <w:shd w:val="clear" w:color="auto" w:fill="auto"/>
          </w:tcPr>
          <w:p w14:paraId="1EC32A33" w14:textId="77777777" w:rsidR="00043868" w:rsidRPr="00B51F7D" w:rsidRDefault="00043868" w:rsidP="00043868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4036B667" w14:textId="77777777" w:rsidR="00043868" w:rsidRPr="00625135" w:rsidRDefault="00043868" w:rsidP="00043868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Praktyczn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nauk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0E005906" w14:textId="3AD7D181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E63F939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C5CC278" w14:textId="13C1A4B7" w:rsidR="00043868" w:rsidRPr="006E7B8A" w:rsidRDefault="00E26090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240 (120+120)</w:t>
            </w:r>
          </w:p>
        </w:tc>
        <w:tc>
          <w:tcPr>
            <w:tcW w:w="2378" w:type="dxa"/>
            <w:shd w:val="clear" w:color="auto" w:fill="auto"/>
          </w:tcPr>
          <w:p w14:paraId="2D9D495D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614517A" w14:textId="1050DB6D" w:rsidR="00043868" w:rsidRPr="006E7B8A" w:rsidRDefault="009A509B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20</w:t>
            </w:r>
          </w:p>
        </w:tc>
      </w:tr>
      <w:tr w:rsidR="00043868" w:rsidRPr="00A22E16" w14:paraId="003812DF" w14:textId="77777777" w:rsidTr="002B25A8">
        <w:tc>
          <w:tcPr>
            <w:tcW w:w="494" w:type="dxa"/>
            <w:shd w:val="clear" w:color="auto" w:fill="auto"/>
          </w:tcPr>
          <w:p w14:paraId="41A62058" w14:textId="77777777" w:rsidR="00043868" w:rsidRPr="00B51F7D" w:rsidRDefault="00043868" w:rsidP="00043868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D33AC6F" w14:textId="1B664003" w:rsidR="00043868" w:rsidRPr="00625135" w:rsidRDefault="009A509B" w:rsidP="00043868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Język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angielski</w:t>
            </w:r>
            <w:proofErr w:type="spellEnd"/>
          </w:p>
        </w:tc>
        <w:tc>
          <w:tcPr>
            <w:tcW w:w="1134" w:type="dxa"/>
          </w:tcPr>
          <w:p w14:paraId="626AD758" w14:textId="32952F46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7D42D93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1E53BBD" w14:textId="54F7B208" w:rsidR="00043868" w:rsidRPr="006E7B8A" w:rsidRDefault="00E26090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90(60+30)</w:t>
            </w:r>
          </w:p>
        </w:tc>
        <w:tc>
          <w:tcPr>
            <w:tcW w:w="2378" w:type="dxa"/>
            <w:shd w:val="clear" w:color="auto" w:fill="auto"/>
          </w:tcPr>
          <w:p w14:paraId="3231AB9C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3691535E" w14:textId="77777777" w:rsidR="00043868" w:rsidRPr="006E7B8A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FE5C5F" w:rsidRPr="00A22E16" w14:paraId="57FD2149" w14:textId="77777777" w:rsidTr="002B25A8">
        <w:tc>
          <w:tcPr>
            <w:tcW w:w="494" w:type="dxa"/>
            <w:shd w:val="clear" w:color="auto" w:fill="auto"/>
          </w:tcPr>
          <w:p w14:paraId="0238A0B3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5179A288" w14:textId="569BDA63" w:rsidR="00FE5C5F" w:rsidRPr="00625135" w:rsidRDefault="00FE5C5F" w:rsidP="009A509B">
            <w:pPr>
              <w:tabs>
                <w:tab w:val="left" w:pos="426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Gramatyk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opisow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425D29C4" w14:textId="361B7C31" w:rsidR="00FE5C5F" w:rsidRPr="006E7B8A" w:rsidRDefault="009A509B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0B180D1D" w14:textId="7F25EFCD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34BBBAE6" w14:textId="55E1C7DA" w:rsidR="00FE5C5F" w:rsidRPr="006E7B8A" w:rsidRDefault="009A509B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0FDC739" w14:textId="77777777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2D09BFD" w14:textId="72EA8092" w:rsidR="00FE5C5F" w:rsidRPr="00550720" w:rsidRDefault="009A509B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8</w:t>
            </w:r>
          </w:p>
        </w:tc>
      </w:tr>
      <w:tr w:rsidR="00FE5C5F" w:rsidRPr="00A22E16" w14:paraId="072BB3F5" w14:textId="77777777" w:rsidTr="002B25A8">
        <w:tc>
          <w:tcPr>
            <w:tcW w:w="494" w:type="dxa"/>
            <w:shd w:val="clear" w:color="auto" w:fill="auto"/>
          </w:tcPr>
          <w:p w14:paraId="24F2C856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10FC446A" w14:textId="4941CDF4" w:rsidR="00FE5C5F" w:rsidRPr="00625135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Teori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i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praktyk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przekładu</w:t>
            </w:r>
            <w:proofErr w:type="spellEnd"/>
          </w:p>
        </w:tc>
        <w:tc>
          <w:tcPr>
            <w:tcW w:w="1134" w:type="dxa"/>
          </w:tcPr>
          <w:p w14:paraId="38D960B0" w14:textId="1A7088B1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065F1309" w14:textId="77777777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86A049C" w14:textId="25F74A5A" w:rsidR="00FE5C5F" w:rsidRPr="006E7B8A" w:rsidRDefault="009A509B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</w:t>
            </w:r>
            <w:r w:rsidR="00FE5C5F" w:rsidRPr="006E7B8A">
              <w:rPr>
                <w:rFonts w:ascii="Constantia" w:hAnsi="Constantia" w:cs="Arial"/>
                <w:sz w:val="22"/>
                <w:szCs w:val="22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663F7AF5" w14:textId="196F0F1D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2C5D023D" w14:textId="7EE5325F" w:rsidR="00FE5C5F" w:rsidRPr="00550720" w:rsidRDefault="00AE57E9" w:rsidP="00AE57E9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FE5C5F" w:rsidRPr="00A22E16" w14:paraId="28310358" w14:textId="77777777" w:rsidTr="002B25A8">
        <w:tc>
          <w:tcPr>
            <w:tcW w:w="494" w:type="dxa"/>
            <w:shd w:val="clear" w:color="auto" w:fill="auto"/>
          </w:tcPr>
          <w:p w14:paraId="32A370A8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4325AEC7" w14:textId="5C8A0619" w:rsidR="00FE5C5F" w:rsidRPr="00625135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25135">
              <w:rPr>
                <w:rFonts w:ascii="Constantia" w:hAnsi="Constantia"/>
                <w:sz w:val="22"/>
                <w:szCs w:val="22"/>
              </w:rPr>
              <w:t xml:space="preserve">Kultura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obszaru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językowego</w:t>
            </w:r>
            <w:proofErr w:type="spellEnd"/>
          </w:p>
        </w:tc>
        <w:tc>
          <w:tcPr>
            <w:tcW w:w="1134" w:type="dxa"/>
          </w:tcPr>
          <w:p w14:paraId="17AEE8A7" w14:textId="128BBD35" w:rsidR="00FE5C5F" w:rsidRPr="006E7B8A" w:rsidRDefault="00CD76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2C2018C6" w14:textId="512B06FC" w:rsidR="00FE5C5F" w:rsidRPr="006E7B8A" w:rsidRDefault="0062513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663300E" w14:textId="607C19BA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063777E9" w14:textId="27CF6A9B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18FFCB90" w14:textId="67448EAF" w:rsidR="00FE5C5F" w:rsidRPr="00550720" w:rsidRDefault="0062513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FE5C5F" w:rsidRPr="00A22E16" w14:paraId="4C8971AB" w14:textId="77777777" w:rsidTr="002B25A8">
        <w:tc>
          <w:tcPr>
            <w:tcW w:w="494" w:type="dxa"/>
            <w:shd w:val="clear" w:color="auto" w:fill="auto"/>
          </w:tcPr>
          <w:p w14:paraId="7B5A0B00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4864FC81" w14:textId="70ED0DE2" w:rsidR="00FE5C5F" w:rsidRPr="00625135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Histori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języka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koreańskiego</w:t>
            </w:r>
            <w:proofErr w:type="spellEnd"/>
          </w:p>
        </w:tc>
        <w:tc>
          <w:tcPr>
            <w:tcW w:w="1134" w:type="dxa"/>
          </w:tcPr>
          <w:p w14:paraId="6537C44B" w14:textId="182C81AE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highlight w:val="yellow"/>
              </w:rPr>
            </w:pPr>
            <w:r w:rsidRPr="0007085D">
              <w:rPr>
                <w:rFonts w:ascii="Constantia" w:hAnsi="Constantia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27724C83" w14:textId="73B83BF3" w:rsidR="00FE5C5F" w:rsidRPr="006E7B8A" w:rsidRDefault="0062513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5</w:t>
            </w:r>
          </w:p>
        </w:tc>
        <w:tc>
          <w:tcPr>
            <w:tcW w:w="2158" w:type="dxa"/>
            <w:shd w:val="clear" w:color="auto" w:fill="auto"/>
          </w:tcPr>
          <w:p w14:paraId="66EDFA34" w14:textId="5E26B068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52A49B12" w14:textId="77777777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  <w:r w:rsidRPr="006E7B8A">
              <w:rPr>
                <w:rFonts w:ascii="Constantia" w:hAnsi="Constantia"/>
                <w:sz w:val="22"/>
                <w:szCs w:val="22"/>
              </w:rPr>
              <w:t xml:space="preserve"> z </w:t>
            </w:r>
            <w:proofErr w:type="spellStart"/>
            <w:r w:rsidRPr="006E7B8A">
              <w:rPr>
                <w:rFonts w:ascii="Constantia" w:hAnsi="Constantia"/>
                <w:sz w:val="22"/>
                <w:szCs w:val="22"/>
              </w:rPr>
              <w:t>oceną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0FDDD6E3" w14:textId="1C939ED1" w:rsidR="00FE5C5F" w:rsidRPr="00550720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FE5C5F" w:rsidRPr="00A22E16" w14:paraId="55B3BEEB" w14:textId="77777777" w:rsidTr="002B25A8">
        <w:tc>
          <w:tcPr>
            <w:tcW w:w="494" w:type="dxa"/>
            <w:shd w:val="clear" w:color="auto" w:fill="auto"/>
          </w:tcPr>
          <w:p w14:paraId="4FDA9798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0FF68055" w14:textId="7D7F6C70" w:rsidR="00FE5C5F" w:rsidRPr="00625135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 w:rsidRPr="00625135">
              <w:rPr>
                <w:rFonts w:ascii="Constantia" w:hAnsi="Constantia"/>
                <w:sz w:val="22"/>
                <w:szCs w:val="22"/>
              </w:rPr>
              <w:t>Seminarium</w:t>
            </w:r>
            <w:proofErr w:type="spellEnd"/>
            <w:r w:rsidRPr="00625135">
              <w:rPr>
                <w:rFonts w:ascii="Constantia" w:hAnsi="Constantia"/>
                <w:sz w:val="22"/>
                <w:szCs w:val="22"/>
              </w:rPr>
              <w:t xml:space="preserve"> </w:t>
            </w:r>
            <w:proofErr w:type="spellStart"/>
            <w:r w:rsidR="00CD7645">
              <w:rPr>
                <w:rFonts w:ascii="Constantia" w:hAnsi="Constantia"/>
                <w:sz w:val="22"/>
                <w:szCs w:val="22"/>
              </w:rPr>
              <w:t>licencjackie</w:t>
            </w:r>
            <w:proofErr w:type="spellEnd"/>
          </w:p>
        </w:tc>
        <w:tc>
          <w:tcPr>
            <w:tcW w:w="1134" w:type="dxa"/>
          </w:tcPr>
          <w:p w14:paraId="7EA5F5BF" w14:textId="660E6D12" w:rsidR="00FE5C5F" w:rsidRPr="006E7B8A" w:rsidRDefault="00E26090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highlight w:val="yellow"/>
              </w:rPr>
            </w:pPr>
            <w:r>
              <w:rPr>
                <w:rFonts w:ascii="Constantia" w:hAnsi="Constantia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FD19B6B" w14:textId="77777777" w:rsidR="00FE5C5F" w:rsidRPr="006E7B8A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7443B99" w14:textId="03CA2F54" w:rsidR="00FE5C5F" w:rsidRPr="006E7B8A" w:rsidRDefault="00E26090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30(15+15)</w:t>
            </w:r>
          </w:p>
        </w:tc>
        <w:tc>
          <w:tcPr>
            <w:tcW w:w="2378" w:type="dxa"/>
            <w:shd w:val="clear" w:color="auto" w:fill="auto"/>
          </w:tcPr>
          <w:p w14:paraId="3FAF53B8" w14:textId="5F53BF0B" w:rsidR="00FE5C5F" w:rsidRPr="006E7B8A" w:rsidRDefault="00CD76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proofErr w:type="spellStart"/>
            <w:r>
              <w:rPr>
                <w:rFonts w:ascii="Constantia" w:hAnsi="Constantia"/>
                <w:sz w:val="22"/>
                <w:szCs w:val="22"/>
              </w:rPr>
              <w:t>zaliczenie</w:t>
            </w:r>
            <w:proofErr w:type="spellEnd"/>
          </w:p>
        </w:tc>
        <w:tc>
          <w:tcPr>
            <w:tcW w:w="1843" w:type="dxa"/>
            <w:shd w:val="clear" w:color="auto" w:fill="auto"/>
          </w:tcPr>
          <w:p w14:paraId="442B8C57" w14:textId="5389FBE1" w:rsidR="00FE5C5F" w:rsidRPr="00550720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550720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210B42" w:rsidRPr="00DA1AE7" w14:paraId="28F803F9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000000"/>
            </w:tcBorders>
            <w:shd w:val="clear" w:color="auto" w:fill="E7E6E6" w:themeFill="background2"/>
            <w:vAlign w:val="center"/>
          </w:tcPr>
          <w:p w14:paraId="29E3FF0E" w14:textId="659A6E9D" w:rsidR="00210B42" w:rsidRPr="00DB3C2C" w:rsidRDefault="00210B42" w:rsidP="00210B42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 w:rsidR="0064567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2ABC957A" w14:textId="40E964B3" w:rsidR="00210B42" w:rsidRPr="00DB3C2C" w:rsidRDefault="00625135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45</w:t>
            </w:r>
          </w:p>
        </w:tc>
        <w:tc>
          <w:tcPr>
            <w:tcW w:w="2158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1FBF378C" w14:textId="1294ECEA" w:rsidR="00210B42" w:rsidRPr="00DB3C2C" w:rsidRDefault="00E26090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420</w:t>
            </w:r>
          </w:p>
        </w:tc>
        <w:tc>
          <w:tcPr>
            <w:tcW w:w="2378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5C2C19E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B8A7004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210B42" w:rsidRPr="00DA1AE7" w14:paraId="56063649" w14:textId="77777777" w:rsidTr="004316B2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4DBD3BFA" w14:textId="77777777" w:rsidR="00210B42" w:rsidRPr="00DB3C2C" w:rsidRDefault="00210B42" w:rsidP="00210B42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6FB2BB76" w14:textId="53512DA1" w:rsidR="00210B42" w:rsidRPr="00DB3C2C" w:rsidRDefault="00E26090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65</w:t>
            </w:r>
          </w:p>
        </w:tc>
        <w:tc>
          <w:tcPr>
            <w:tcW w:w="2378" w:type="dxa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36CE8F4F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2D5CA3D7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6360842C" w14:textId="5399FB13" w:rsidR="00270B60" w:rsidRPr="0055409C" w:rsidRDefault="00270B60" w:rsidP="00AE57E9">
      <w:pPr>
        <w:pStyle w:val="Normalny"/>
        <w:spacing w:after="100" w:line="240" w:lineRule="auto"/>
        <w:rPr>
          <w:rFonts w:ascii="Constantia" w:hAnsi="Constantia"/>
          <w:b/>
        </w:rPr>
      </w:pPr>
    </w:p>
    <w:sectPr w:rsidR="00270B60" w:rsidRPr="0055409C" w:rsidSect="004A7A7D">
      <w:pgSz w:w="16840" w:h="11900" w:orient="landscape"/>
      <w:pgMar w:top="1440" w:right="1440" w:bottom="1440" w:left="144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BE3615" w14:textId="77777777" w:rsidR="0091310E" w:rsidRDefault="0091310E" w:rsidP="00081BBD">
      <w:r>
        <w:separator/>
      </w:r>
    </w:p>
  </w:endnote>
  <w:endnote w:type="continuationSeparator" w:id="0">
    <w:p w14:paraId="359FA384" w14:textId="77777777" w:rsidR="0091310E" w:rsidRDefault="0091310E" w:rsidP="0008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438360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3C51D5" w14:textId="09AE4C4E" w:rsidR="00E62B13" w:rsidRDefault="00E62B13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7C4A54" w14:textId="77777777" w:rsidR="00E62B13" w:rsidRDefault="00E62B13" w:rsidP="00E62B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42906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0C8AEF" w14:textId="337F6CA7" w:rsidR="00E62B13" w:rsidRDefault="00E62B13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B28A2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E779E9C" w14:textId="77777777" w:rsidR="00E62B13" w:rsidRDefault="00E62B13" w:rsidP="00E62B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86F17" w14:textId="77777777" w:rsidR="0091310E" w:rsidRDefault="0091310E" w:rsidP="00081BBD">
      <w:r>
        <w:separator/>
      </w:r>
    </w:p>
  </w:footnote>
  <w:footnote w:type="continuationSeparator" w:id="0">
    <w:p w14:paraId="0E799C9D" w14:textId="77777777" w:rsidR="0091310E" w:rsidRDefault="0091310E" w:rsidP="00081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7C120" w14:textId="00A970E0" w:rsidR="00081BBD" w:rsidRPr="004979CD" w:rsidRDefault="00081BBD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7F5C0063" w14:textId="0213C87E" w:rsidR="00081BBD" w:rsidRPr="004979CD" w:rsidRDefault="00081BBD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F3413"/>
    <w:multiLevelType w:val="hybridMultilevel"/>
    <w:tmpl w:val="C8AAA00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0C0DB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Theme="majorHAnsi" w:hAnsiTheme="majorHAnsi" w:cs="Arial" w:hint="default"/>
        <w:b w:val="0"/>
        <w:i w:val="0"/>
        <w:sz w:val="20"/>
        <w:szCs w:val="20"/>
      </w:rPr>
    </w:lvl>
    <w:lvl w:ilvl="2" w:tplc="A9D0098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Theme="majorHAnsi" w:eastAsia="Times New Roman" w:hAnsiTheme="majorHAnsi" w:cs="Aria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AC54D8"/>
    <w:multiLevelType w:val="hybridMultilevel"/>
    <w:tmpl w:val="45D6859C"/>
    <w:lvl w:ilvl="0" w:tplc="41EECEB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584B5D"/>
    <w:multiLevelType w:val="hybridMultilevel"/>
    <w:tmpl w:val="B13496C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C85104"/>
    <w:multiLevelType w:val="hybridMultilevel"/>
    <w:tmpl w:val="C2AE113A"/>
    <w:lvl w:ilvl="0" w:tplc="1EEE14C6">
      <w:start w:val="1"/>
      <w:numFmt w:val="bullet"/>
      <w:lvlText w:val=""/>
      <w:lvlJc w:val="left"/>
      <w:pPr>
        <w:tabs>
          <w:tab w:val="num" w:pos="227"/>
        </w:tabs>
        <w:ind w:left="227" w:hanging="2"/>
      </w:pPr>
      <w:rPr>
        <w:rFonts w:ascii="Symbol" w:hAnsi="Symbol" w:hint="default"/>
        <w:b/>
        <w:color w:val="auto"/>
        <w:sz w:val="20"/>
        <w:szCs w:val="20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454FE"/>
    <w:multiLevelType w:val="hybridMultilevel"/>
    <w:tmpl w:val="ACCA5DD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7">
      <w:start w:val="1"/>
      <w:numFmt w:val="lowerLetter"/>
      <w:lvlText w:val="%3)"/>
      <w:lvlJc w:val="lef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7YwNLA0NrYwtrRU0lEKTi0uzszPAykwqgUAY8GE/iwAAAA="/>
  </w:docVars>
  <w:rsids>
    <w:rsidRoot w:val="003C40D8"/>
    <w:rsid w:val="00012226"/>
    <w:rsid w:val="00014DC2"/>
    <w:rsid w:val="0002369E"/>
    <w:rsid w:val="000240D5"/>
    <w:rsid w:val="00025BF8"/>
    <w:rsid w:val="000421B7"/>
    <w:rsid w:val="00043868"/>
    <w:rsid w:val="000542C0"/>
    <w:rsid w:val="00077BAB"/>
    <w:rsid w:val="00081BBD"/>
    <w:rsid w:val="00084897"/>
    <w:rsid w:val="00090D55"/>
    <w:rsid w:val="00094854"/>
    <w:rsid w:val="000C1165"/>
    <w:rsid w:val="000C4F4E"/>
    <w:rsid w:val="000C6A98"/>
    <w:rsid w:val="00117019"/>
    <w:rsid w:val="00122EC2"/>
    <w:rsid w:val="0012502B"/>
    <w:rsid w:val="001343C1"/>
    <w:rsid w:val="0014244F"/>
    <w:rsid w:val="001776A0"/>
    <w:rsid w:val="00184354"/>
    <w:rsid w:val="001B6378"/>
    <w:rsid w:val="001C00C8"/>
    <w:rsid w:val="001C1346"/>
    <w:rsid w:val="001D2104"/>
    <w:rsid w:val="001E017A"/>
    <w:rsid w:val="001E7D2A"/>
    <w:rsid w:val="001F3434"/>
    <w:rsid w:val="001F38D4"/>
    <w:rsid w:val="00210B42"/>
    <w:rsid w:val="00215695"/>
    <w:rsid w:val="0023433B"/>
    <w:rsid w:val="0026763A"/>
    <w:rsid w:val="0027040A"/>
    <w:rsid w:val="00270B60"/>
    <w:rsid w:val="002761C6"/>
    <w:rsid w:val="0028412F"/>
    <w:rsid w:val="0029040B"/>
    <w:rsid w:val="00290FB5"/>
    <w:rsid w:val="002A7403"/>
    <w:rsid w:val="002B271A"/>
    <w:rsid w:val="002B6290"/>
    <w:rsid w:val="002E3FF5"/>
    <w:rsid w:val="002E4050"/>
    <w:rsid w:val="002F24D6"/>
    <w:rsid w:val="0030205A"/>
    <w:rsid w:val="00310B23"/>
    <w:rsid w:val="003659D2"/>
    <w:rsid w:val="003770BA"/>
    <w:rsid w:val="003837B0"/>
    <w:rsid w:val="003921E7"/>
    <w:rsid w:val="00396186"/>
    <w:rsid w:val="003A6A96"/>
    <w:rsid w:val="003B3C33"/>
    <w:rsid w:val="003C40D8"/>
    <w:rsid w:val="004037D4"/>
    <w:rsid w:val="004316B2"/>
    <w:rsid w:val="004656E6"/>
    <w:rsid w:val="0046625B"/>
    <w:rsid w:val="00472811"/>
    <w:rsid w:val="00487854"/>
    <w:rsid w:val="00493E46"/>
    <w:rsid w:val="00497828"/>
    <w:rsid w:val="004979CD"/>
    <w:rsid w:val="004A312B"/>
    <w:rsid w:val="004A47D6"/>
    <w:rsid w:val="004A7A7D"/>
    <w:rsid w:val="004D00EC"/>
    <w:rsid w:val="00526A48"/>
    <w:rsid w:val="00534023"/>
    <w:rsid w:val="005344C0"/>
    <w:rsid w:val="00543432"/>
    <w:rsid w:val="00550720"/>
    <w:rsid w:val="00553F81"/>
    <w:rsid w:val="0055409C"/>
    <w:rsid w:val="00566F42"/>
    <w:rsid w:val="0057589F"/>
    <w:rsid w:val="00581DF8"/>
    <w:rsid w:val="00592839"/>
    <w:rsid w:val="00593BE2"/>
    <w:rsid w:val="00596938"/>
    <w:rsid w:val="005A5B9C"/>
    <w:rsid w:val="005B1955"/>
    <w:rsid w:val="005C4BDA"/>
    <w:rsid w:val="005E26C2"/>
    <w:rsid w:val="005F203D"/>
    <w:rsid w:val="005F3F34"/>
    <w:rsid w:val="0060157B"/>
    <w:rsid w:val="00603B3D"/>
    <w:rsid w:val="00625135"/>
    <w:rsid w:val="00631412"/>
    <w:rsid w:val="00645670"/>
    <w:rsid w:val="00670E3F"/>
    <w:rsid w:val="006C11AE"/>
    <w:rsid w:val="006C4E45"/>
    <w:rsid w:val="006D52B5"/>
    <w:rsid w:val="006D55F2"/>
    <w:rsid w:val="006E2A69"/>
    <w:rsid w:val="006E7B8A"/>
    <w:rsid w:val="006F056B"/>
    <w:rsid w:val="006F3C9A"/>
    <w:rsid w:val="007034A4"/>
    <w:rsid w:val="00725826"/>
    <w:rsid w:val="00726638"/>
    <w:rsid w:val="00742BFD"/>
    <w:rsid w:val="00751F70"/>
    <w:rsid w:val="0075262A"/>
    <w:rsid w:val="007668CE"/>
    <w:rsid w:val="007708FB"/>
    <w:rsid w:val="00770FF1"/>
    <w:rsid w:val="007860CD"/>
    <w:rsid w:val="00793884"/>
    <w:rsid w:val="007A574C"/>
    <w:rsid w:val="007C4828"/>
    <w:rsid w:val="007D7D70"/>
    <w:rsid w:val="007F2111"/>
    <w:rsid w:val="00802A57"/>
    <w:rsid w:val="008074A4"/>
    <w:rsid w:val="00815556"/>
    <w:rsid w:val="008615BB"/>
    <w:rsid w:val="00896E03"/>
    <w:rsid w:val="008C3259"/>
    <w:rsid w:val="008D1196"/>
    <w:rsid w:val="008E6BC2"/>
    <w:rsid w:val="00902ABA"/>
    <w:rsid w:val="0091002E"/>
    <w:rsid w:val="0091310E"/>
    <w:rsid w:val="009214D7"/>
    <w:rsid w:val="00934BE8"/>
    <w:rsid w:val="00934D3E"/>
    <w:rsid w:val="0093789C"/>
    <w:rsid w:val="0095675B"/>
    <w:rsid w:val="0097392E"/>
    <w:rsid w:val="00973FD3"/>
    <w:rsid w:val="00993832"/>
    <w:rsid w:val="009978E8"/>
    <w:rsid w:val="009A509B"/>
    <w:rsid w:val="009A79C9"/>
    <w:rsid w:val="009B28A2"/>
    <w:rsid w:val="009C3B6A"/>
    <w:rsid w:val="009C54D2"/>
    <w:rsid w:val="009D7992"/>
    <w:rsid w:val="009D7A81"/>
    <w:rsid w:val="009E1280"/>
    <w:rsid w:val="00A03126"/>
    <w:rsid w:val="00A27171"/>
    <w:rsid w:val="00A27C34"/>
    <w:rsid w:val="00A504A3"/>
    <w:rsid w:val="00A53964"/>
    <w:rsid w:val="00A70DB6"/>
    <w:rsid w:val="00A71BF4"/>
    <w:rsid w:val="00A73B4E"/>
    <w:rsid w:val="00A74B6C"/>
    <w:rsid w:val="00A86A81"/>
    <w:rsid w:val="00A96C43"/>
    <w:rsid w:val="00AB368C"/>
    <w:rsid w:val="00AC29FA"/>
    <w:rsid w:val="00AE0170"/>
    <w:rsid w:val="00AE4625"/>
    <w:rsid w:val="00AE57E9"/>
    <w:rsid w:val="00AE7EBB"/>
    <w:rsid w:val="00AF3A9F"/>
    <w:rsid w:val="00B51F7D"/>
    <w:rsid w:val="00B56B21"/>
    <w:rsid w:val="00B922BD"/>
    <w:rsid w:val="00BC6575"/>
    <w:rsid w:val="00BC7DBE"/>
    <w:rsid w:val="00BE4E37"/>
    <w:rsid w:val="00BF1917"/>
    <w:rsid w:val="00BF39F3"/>
    <w:rsid w:val="00C1105D"/>
    <w:rsid w:val="00C53B69"/>
    <w:rsid w:val="00C542DA"/>
    <w:rsid w:val="00C646D5"/>
    <w:rsid w:val="00C65792"/>
    <w:rsid w:val="00C70B5F"/>
    <w:rsid w:val="00C75CA3"/>
    <w:rsid w:val="00C8217C"/>
    <w:rsid w:val="00C83856"/>
    <w:rsid w:val="00C84AA3"/>
    <w:rsid w:val="00C9297E"/>
    <w:rsid w:val="00CA5FB9"/>
    <w:rsid w:val="00CB173C"/>
    <w:rsid w:val="00CD152D"/>
    <w:rsid w:val="00CD7645"/>
    <w:rsid w:val="00CE479F"/>
    <w:rsid w:val="00CF21A0"/>
    <w:rsid w:val="00D173C8"/>
    <w:rsid w:val="00D33C34"/>
    <w:rsid w:val="00D579F4"/>
    <w:rsid w:val="00DA06E5"/>
    <w:rsid w:val="00DA1AE7"/>
    <w:rsid w:val="00DB3C2C"/>
    <w:rsid w:val="00DE2B99"/>
    <w:rsid w:val="00DE5B63"/>
    <w:rsid w:val="00DE5EEB"/>
    <w:rsid w:val="00DF1BCE"/>
    <w:rsid w:val="00E04109"/>
    <w:rsid w:val="00E11EDC"/>
    <w:rsid w:val="00E13101"/>
    <w:rsid w:val="00E13CBD"/>
    <w:rsid w:val="00E174CA"/>
    <w:rsid w:val="00E23E30"/>
    <w:rsid w:val="00E26090"/>
    <w:rsid w:val="00E31D41"/>
    <w:rsid w:val="00E45B65"/>
    <w:rsid w:val="00E46020"/>
    <w:rsid w:val="00E530B6"/>
    <w:rsid w:val="00E62B13"/>
    <w:rsid w:val="00E67912"/>
    <w:rsid w:val="00E83940"/>
    <w:rsid w:val="00E85B57"/>
    <w:rsid w:val="00E86455"/>
    <w:rsid w:val="00E97CA8"/>
    <w:rsid w:val="00EA2B15"/>
    <w:rsid w:val="00EA48DC"/>
    <w:rsid w:val="00EA5A45"/>
    <w:rsid w:val="00EC158A"/>
    <w:rsid w:val="00F167B2"/>
    <w:rsid w:val="00F45B56"/>
    <w:rsid w:val="00F52466"/>
    <w:rsid w:val="00F62612"/>
    <w:rsid w:val="00F660DD"/>
    <w:rsid w:val="00F82225"/>
    <w:rsid w:val="00F87C45"/>
    <w:rsid w:val="00F91985"/>
    <w:rsid w:val="00F94E61"/>
    <w:rsid w:val="00FA0A8D"/>
    <w:rsid w:val="00FA4F50"/>
    <w:rsid w:val="00FB7784"/>
    <w:rsid w:val="00FE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BF43F"/>
  <w14:defaultImageDpi w14:val="330"/>
  <w15:chartTrackingRefBased/>
  <w15:docId w15:val="{D6302618-C70E-C649-B3E2-A0F4615F9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D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1BB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1BBD"/>
    <w:rPr>
      <w:rFonts w:ascii="Times New Roman" w:eastAsia="Times New Roman" w:hAnsi="Times New Roman" w:cs="Times New Roman"/>
    </w:rPr>
  </w:style>
  <w:style w:type="paragraph" w:customStyle="1" w:styleId="Normalny">
    <w:name w:val="Normalny"/>
    <w:rsid w:val="006F056B"/>
    <w:pPr>
      <w:suppressAutoHyphens/>
      <w:autoSpaceDN w:val="0"/>
      <w:spacing w:after="160" w:line="254" w:lineRule="auto"/>
      <w:textAlignment w:val="baseline"/>
    </w:pPr>
    <w:rPr>
      <w:rFonts w:ascii="Calibri" w:eastAsia="Malgun Gothic" w:hAnsi="Calibri" w:cs="Times New Roman"/>
      <w:sz w:val="22"/>
      <w:szCs w:val="22"/>
      <w:lang w:val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83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832"/>
    <w:rPr>
      <w:rFonts w:ascii="Times New Roman" w:eastAsia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3C9A"/>
    <w:pPr>
      <w:autoSpaceDN w:val="0"/>
      <w:textAlignment w:val="baseline"/>
    </w:pPr>
    <w:rPr>
      <w:rFonts w:ascii="Calibri" w:eastAsia="Malgun Gothic" w:hAnsi="Calibri"/>
      <w:sz w:val="20"/>
      <w:szCs w:val="20"/>
      <w:lang w:val="pl-P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3C9A"/>
    <w:rPr>
      <w:rFonts w:ascii="Calibri" w:eastAsia="Malgun Gothic" w:hAnsi="Calibri" w:cs="Times New Roman"/>
      <w:sz w:val="20"/>
      <w:szCs w:val="20"/>
      <w:lang w:val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6F3C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C4BDA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62B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72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orowiak</dc:creator>
  <cp:keywords/>
  <dc:description/>
  <cp:lastModifiedBy>Paweł Kida</cp:lastModifiedBy>
  <cp:revision>3</cp:revision>
  <cp:lastPrinted>2020-03-29T22:37:00Z</cp:lastPrinted>
  <dcterms:created xsi:type="dcterms:W3CDTF">2021-07-07T12:19:00Z</dcterms:created>
  <dcterms:modified xsi:type="dcterms:W3CDTF">2022-06-06T20:23:00Z</dcterms:modified>
</cp:coreProperties>
</file>